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9172ae11a28ef11d9e2935979f1dd865046b4c"/>
    <w:p>
      <w:pPr>
        <w:pStyle w:val="Heading3"/>
      </w:pPr>
      <w:r>
        <w:t xml:space="preserve">В Лианозовской библиотеке проведут Лермонтовский вечер</w:t>
      </w:r>
    </w:p>
    <w:p>
      <w:pPr>
        <w:pStyle w:val="FirstParagraph"/>
      </w:pPr>
      <w:r>
        <w:t xml:space="preserve">22.07.2021</w:t>
      </w:r>
    </w:p>
    <w:p>
      <w:pPr>
        <w:pStyle w:val="BodyText"/>
      </w:pPr>
      <w:r>
        <w:rPr>
          <w:bCs/>
          <w:b/>
        </w:rPr>
        <w:t xml:space="preserve">В четверг, 29 июля, в библиотеке №57, расположенной на Алтуфьевском шоссе, дом №91, проведут вечер памяти русского поэта Михаила Лермонтова. Об этом сообщили сотрудники культурного учре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Гости мероприятия узнают малоизвестны факты биографии поэта и познакомятся с его творчеством, - рассказала заведующая библиотекой №57 Валерия Дурне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в рамках культурной программы для участников проведут интерактивную экскурсию по Лермонтовскому музею-заповеднику «Тарханы» в режиме онлайн и покажут отрывки из фильма о русском поэ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в 15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ечер памяти Михаила Лермонтова пройдёт по адресу: Алтуфьевское шоссе, дом №9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ход-свободный. Необходима регистрация по телефону: +7(499)209-58-0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культурном учреждении необходимо носить маску, перчатки и соблюдать социальную дистанц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101258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101258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101258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4:29:28Z</dcterms:created>
  <dcterms:modified xsi:type="dcterms:W3CDTF">2025-07-22T0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